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E8C12E" w14:textId="77777777" w:rsidR="006A1044" w:rsidRPr="009B0889" w:rsidRDefault="006A1044" w:rsidP="0004028F">
      <w:pPr>
        <w:tabs>
          <w:tab w:val="left" w:pos="5580"/>
          <w:tab w:val="left" w:pos="6804"/>
        </w:tabs>
        <w:spacing w:line="360" w:lineRule="auto"/>
        <w:jc w:val="both"/>
        <w:rPr>
          <w:rFonts w:ascii="Verdana" w:hAnsi="Verdana" w:cs="Arial"/>
          <w:sz w:val="18"/>
          <w:szCs w:val="18"/>
          <w:u w:val="single"/>
          <w:lang w:val="en-GB"/>
        </w:rPr>
      </w:pPr>
    </w:p>
    <w:p w14:paraId="620AD6C5" w14:textId="77777777" w:rsidR="006A1044" w:rsidRPr="00B70877" w:rsidRDefault="00642FEE" w:rsidP="0004028F">
      <w:pPr>
        <w:spacing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B70877">
        <w:rPr>
          <w:rFonts w:ascii="Arial" w:hAnsi="Arial" w:cs="Arial"/>
          <w:b/>
          <w:sz w:val="32"/>
          <w:szCs w:val="32"/>
        </w:rPr>
        <w:t>Prošnja za opravljanje obveznosti višjega letnika</w:t>
      </w:r>
    </w:p>
    <w:p w14:paraId="54DE2486" w14:textId="77777777" w:rsidR="0075349D" w:rsidRPr="00B70877" w:rsidRDefault="0075349D" w:rsidP="0007122E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92C042A" w14:textId="77777777" w:rsidR="0084649F" w:rsidRPr="00B70877" w:rsidRDefault="00D952B5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Spodaj podpisani………………………………………………</w:t>
      </w:r>
      <w:r w:rsidR="00EA1C25" w:rsidRPr="00B70877">
        <w:rPr>
          <w:rFonts w:ascii="Arial" w:hAnsi="Arial" w:cs="Arial"/>
          <w:sz w:val="22"/>
          <w:szCs w:val="22"/>
        </w:rPr>
        <w:t>z vpisno številko ….</w:t>
      </w:r>
      <w:r w:rsidRPr="00B70877">
        <w:rPr>
          <w:rFonts w:ascii="Arial" w:hAnsi="Arial" w:cs="Arial"/>
          <w:sz w:val="22"/>
          <w:szCs w:val="22"/>
        </w:rPr>
        <w:t>…………………...</w:t>
      </w:r>
    </w:p>
    <w:p w14:paraId="58A8B724" w14:textId="77777777" w:rsidR="00EA1C25" w:rsidRPr="00B70877" w:rsidRDefault="003F5709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 xml:space="preserve">vpisan v </w:t>
      </w:r>
      <w:r w:rsidR="00EA1C25" w:rsidRPr="00B70877">
        <w:rPr>
          <w:rFonts w:ascii="Arial" w:hAnsi="Arial" w:cs="Arial"/>
          <w:sz w:val="22"/>
          <w:szCs w:val="22"/>
        </w:rPr>
        <w:t>1</w:t>
      </w:r>
      <w:r w:rsidRPr="00B70877">
        <w:rPr>
          <w:rFonts w:ascii="Arial" w:hAnsi="Arial" w:cs="Arial"/>
          <w:sz w:val="22"/>
          <w:szCs w:val="22"/>
        </w:rPr>
        <w:t>.</w:t>
      </w:r>
      <w:r w:rsidR="00EA1C25" w:rsidRPr="00B70877">
        <w:rPr>
          <w:rFonts w:ascii="Arial" w:hAnsi="Arial" w:cs="Arial"/>
          <w:sz w:val="22"/>
          <w:szCs w:val="22"/>
        </w:rPr>
        <w:t xml:space="preserve"> </w:t>
      </w:r>
      <w:r w:rsidRPr="00B70877">
        <w:rPr>
          <w:rFonts w:ascii="Arial" w:hAnsi="Arial" w:cs="Arial"/>
          <w:sz w:val="22"/>
          <w:szCs w:val="22"/>
        </w:rPr>
        <w:t>letnik doktorskega študija</w:t>
      </w:r>
      <w:r w:rsidR="009A6082" w:rsidRPr="00B70877">
        <w:rPr>
          <w:rFonts w:ascii="Arial" w:hAnsi="Arial" w:cs="Arial"/>
          <w:sz w:val="22"/>
          <w:szCs w:val="22"/>
        </w:rPr>
        <w:t xml:space="preserve"> na Fakulteti za strojništvo Univerze v Ljubljani, </w:t>
      </w:r>
      <w:r w:rsidRPr="00B70877">
        <w:rPr>
          <w:rFonts w:ascii="Arial" w:hAnsi="Arial" w:cs="Arial"/>
          <w:sz w:val="22"/>
          <w:szCs w:val="22"/>
        </w:rPr>
        <w:t xml:space="preserve"> z </w:t>
      </w:r>
      <w:r w:rsidR="002632D0" w:rsidRPr="00B70877">
        <w:rPr>
          <w:rFonts w:ascii="Arial" w:hAnsi="Arial" w:cs="Arial"/>
          <w:sz w:val="22"/>
          <w:szCs w:val="22"/>
        </w:rPr>
        <w:t xml:space="preserve">okvirnim </w:t>
      </w:r>
      <w:r w:rsidRPr="00B70877">
        <w:rPr>
          <w:rFonts w:ascii="Arial" w:hAnsi="Arial" w:cs="Arial"/>
          <w:sz w:val="22"/>
          <w:szCs w:val="22"/>
        </w:rPr>
        <w:t xml:space="preserve">naslovom </w:t>
      </w:r>
      <w:r w:rsidR="00EA1C25" w:rsidRPr="00B70877">
        <w:rPr>
          <w:rFonts w:ascii="Arial" w:hAnsi="Arial" w:cs="Arial"/>
          <w:sz w:val="22"/>
          <w:szCs w:val="22"/>
        </w:rPr>
        <w:t xml:space="preserve">teme </w:t>
      </w:r>
      <w:r w:rsidRPr="00B70877">
        <w:rPr>
          <w:rFonts w:ascii="Arial" w:hAnsi="Arial" w:cs="Arial"/>
          <w:sz w:val="22"/>
          <w:szCs w:val="22"/>
        </w:rPr>
        <w:t>doktorske</w:t>
      </w:r>
      <w:r w:rsidR="00EA1C25" w:rsidRPr="00B70877">
        <w:rPr>
          <w:rFonts w:ascii="Arial" w:hAnsi="Arial" w:cs="Arial"/>
          <w:sz w:val="22"/>
          <w:szCs w:val="22"/>
        </w:rPr>
        <w:t xml:space="preserve"> disertacije </w:t>
      </w:r>
      <w:r w:rsidR="009A6082" w:rsidRPr="00B70877">
        <w:rPr>
          <w:rFonts w:ascii="Arial" w:hAnsi="Arial" w:cs="Arial"/>
          <w:sz w:val="22"/>
          <w:szCs w:val="22"/>
        </w:rPr>
        <w:t>……………………………………………………………</w:t>
      </w:r>
      <w:r w:rsidR="00EA1C25" w:rsidRPr="00B70877">
        <w:rPr>
          <w:rFonts w:ascii="Arial" w:hAnsi="Arial" w:cs="Arial"/>
          <w:sz w:val="22"/>
          <w:szCs w:val="22"/>
        </w:rPr>
        <w:t>…….</w:t>
      </w:r>
    </w:p>
    <w:p w14:paraId="5B86D1E5" w14:textId="77777777" w:rsidR="009A6082" w:rsidRPr="00B70877" w:rsidRDefault="00EA1C25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………………………………………………………………………………………………………………</w:t>
      </w:r>
      <w:r w:rsidR="003F5709" w:rsidRPr="00B70877">
        <w:rPr>
          <w:rFonts w:ascii="Arial" w:hAnsi="Arial" w:cs="Arial"/>
          <w:sz w:val="22"/>
          <w:szCs w:val="22"/>
        </w:rPr>
        <w:t>,</w:t>
      </w:r>
    </w:p>
    <w:p w14:paraId="5E2F14A8" w14:textId="77777777" w:rsidR="00F47150" w:rsidRPr="00B70877" w:rsidRDefault="00EA1C25" w:rsidP="003F5709">
      <w:pPr>
        <w:spacing w:line="600" w:lineRule="auto"/>
        <w:jc w:val="both"/>
        <w:rPr>
          <w:rFonts w:ascii="Arial" w:hAnsi="Arial" w:cs="Arial"/>
          <w:b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p</w:t>
      </w:r>
      <w:r w:rsidR="003F5709" w:rsidRPr="00B70877">
        <w:rPr>
          <w:rFonts w:ascii="Arial" w:hAnsi="Arial" w:cs="Arial"/>
          <w:sz w:val="22"/>
          <w:szCs w:val="22"/>
        </w:rPr>
        <w:t>rosim</w:t>
      </w:r>
      <w:r w:rsidRPr="00B70877">
        <w:rPr>
          <w:rFonts w:ascii="Arial" w:hAnsi="Arial" w:cs="Arial"/>
          <w:sz w:val="22"/>
          <w:szCs w:val="22"/>
        </w:rPr>
        <w:t xml:space="preserve">, da mi omogočite </w:t>
      </w:r>
      <w:r w:rsidR="00382DA6" w:rsidRPr="00B70877">
        <w:rPr>
          <w:rFonts w:ascii="Arial" w:hAnsi="Arial" w:cs="Arial"/>
          <w:b/>
          <w:sz w:val="22"/>
          <w:szCs w:val="22"/>
        </w:rPr>
        <w:t>opravljanj</w:t>
      </w:r>
      <w:r w:rsidRPr="00B70877">
        <w:rPr>
          <w:rFonts w:ascii="Arial" w:hAnsi="Arial" w:cs="Arial"/>
          <w:b/>
          <w:sz w:val="22"/>
          <w:szCs w:val="22"/>
        </w:rPr>
        <w:t>e</w:t>
      </w:r>
      <w:r w:rsidR="000C42A1" w:rsidRPr="00B70877">
        <w:rPr>
          <w:rFonts w:ascii="Arial" w:hAnsi="Arial" w:cs="Arial"/>
          <w:b/>
          <w:sz w:val="22"/>
          <w:szCs w:val="22"/>
        </w:rPr>
        <w:t xml:space="preserve"> vseh</w:t>
      </w:r>
      <w:r w:rsidRPr="00B70877">
        <w:rPr>
          <w:rFonts w:ascii="Arial" w:hAnsi="Arial" w:cs="Arial"/>
          <w:b/>
          <w:sz w:val="22"/>
          <w:szCs w:val="22"/>
        </w:rPr>
        <w:t xml:space="preserve"> študijskih </w:t>
      </w:r>
      <w:r w:rsidR="00382DA6" w:rsidRPr="00B70877">
        <w:rPr>
          <w:rFonts w:ascii="Arial" w:hAnsi="Arial" w:cs="Arial"/>
          <w:b/>
          <w:sz w:val="22"/>
          <w:szCs w:val="22"/>
        </w:rPr>
        <w:t>obveznosti</w:t>
      </w:r>
      <w:r w:rsidRPr="00B70877">
        <w:rPr>
          <w:rFonts w:ascii="Arial" w:hAnsi="Arial" w:cs="Arial"/>
          <w:b/>
          <w:sz w:val="22"/>
          <w:szCs w:val="22"/>
        </w:rPr>
        <w:t xml:space="preserve"> za </w:t>
      </w:r>
      <w:r w:rsidR="00F47150" w:rsidRPr="00B70877">
        <w:rPr>
          <w:rFonts w:ascii="Arial" w:hAnsi="Arial" w:cs="Arial"/>
          <w:b/>
          <w:sz w:val="22"/>
          <w:szCs w:val="22"/>
        </w:rPr>
        <w:t>2.</w:t>
      </w:r>
      <w:r w:rsidRPr="00B70877">
        <w:rPr>
          <w:rFonts w:ascii="Arial" w:hAnsi="Arial" w:cs="Arial"/>
          <w:b/>
          <w:sz w:val="22"/>
          <w:szCs w:val="22"/>
        </w:rPr>
        <w:t xml:space="preserve"> </w:t>
      </w:r>
      <w:r w:rsidR="00382DA6" w:rsidRPr="00B70877">
        <w:rPr>
          <w:rFonts w:ascii="Arial" w:hAnsi="Arial" w:cs="Arial"/>
          <w:b/>
          <w:sz w:val="22"/>
          <w:szCs w:val="22"/>
        </w:rPr>
        <w:t>letnik</w:t>
      </w:r>
      <w:r w:rsidR="002632D0" w:rsidRPr="00B70877">
        <w:rPr>
          <w:rFonts w:ascii="Arial" w:hAnsi="Arial" w:cs="Arial"/>
          <w:b/>
          <w:sz w:val="22"/>
          <w:szCs w:val="22"/>
        </w:rPr>
        <w:t xml:space="preserve"> doktorskega študija</w:t>
      </w:r>
      <w:r w:rsidR="000C42A1" w:rsidRPr="00B70877">
        <w:rPr>
          <w:rFonts w:ascii="Arial" w:hAnsi="Arial" w:cs="Arial"/>
          <w:b/>
          <w:sz w:val="22"/>
          <w:szCs w:val="22"/>
        </w:rPr>
        <w:t xml:space="preserve"> - </w:t>
      </w:r>
      <w:r w:rsidR="002632D0" w:rsidRPr="00B70877">
        <w:rPr>
          <w:rFonts w:ascii="Arial" w:hAnsi="Arial" w:cs="Arial"/>
          <w:b/>
          <w:sz w:val="22"/>
          <w:szCs w:val="22"/>
        </w:rPr>
        <w:t xml:space="preserve"> </w:t>
      </w:r>
      <w:r w:rsidR="009A6082" w:rsidRPr="00B70877">
        <w:rPr>
          <w:rFonts w:ascii="Arial" w:hAnsi="Arial" w:cs="Arial"/>
          <w:b/>
          <w:sz w:val="22"/>
          <w:szCs w:val="22"/>
        </w:rPr>
        <w:t xml:space="preserve">III. </w:t>
      </w:r>
      <w:r w:rsidR="000C42A1" w:rsidRPr="00B70877">
        <w:rPr>
          <w:rFonts w:ascii="Arial" w:hAnsi="Arial" w:cs="Arial"/>
          <w:b/>
          <w:sz w:val="22"/>
          <w:szCs w:val="22"/>
        </w:rPr>
        <w:t>s</w:t>
      </w:r>
      <w:r w:rsidR="009A6082" w:rsidRPr="00B70877">
        <w:rPr>
          <w:rFonts w:ascii="Arial" w:hAnsi="Arial" w:cs="Arial"/>
          <w:b/>
          <w:sz w:val="22"/>
          <w:szCs w:val="22"/>
        </w:rPr>
        <w:t>topnje</w:t>
      </w:r>
      <w:r w:rsidR="000C42A1" w:rsidRPr="00B70877">
        <w:rPr>
          <w:rFonts w:ascii="Arial" w:hAnsi="Arial" w:cs="Arial"/>
          <w:b/>
          <w:sz w:val="22"/>
          <w:szCs w:val="22"/>
        </w:rPr>
        <w:t>.</w:t>
      </w:r>
    </w:p>
    <w:p w14:paraId="4F386266" w14:textId="77777777" w:rsidR="000C42A1" w:rsidRPr="00B70877" w:rsidRDefault="000C42A1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</w:p>
    <w:p w14:paraId="4123B613" w14:textId="77777777" w:rsidR="002632D0" w:rsidRPr="00B70877" w:rsidRDefault="009A6082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b/>
          <w:sz w:val="22"/>
          <w:szCs w:val="22"/>
        </w:rPr>
        <w:t xml:space="preserve">Ime in </w:t>
      </w:r>
      <w:r w:rsidR="007677B5" w:rsidRPr="00B70877">
        <w:rPr>
          <w:rFonts w:ascii="Arial" w:hAnsi="Arial" w:cs="Arial"/>
          <w:b/>
          <w:sz w:val="22"/>
          <w:szCs w:val="22"/>
        </w:rPr>
        <w:t>p</w:t>
      </w:r>
      <w:r w:rsidRPr="00B70877">
        <w:rPr>
          <w:rFonts w:ascii="Arial" w:hAnsi="Arial" w:cs="Arial"/>
          <w:b/>
          <w:sz w:val="22"/>
          <w:szCs w:val="22"/>
        </w:rPr>
        <w:t>riimek</w:t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</w:r>
      <w:r w:rsidRPr="00B70877">
        <w:rPr>
          <w:rFonts w:ascii="Arial" w:hAnsi="Arial" w:cs="Arial"/>
          <w:b/>
          <w:sz w:val="22"/>
          <w:szCs w:val="22"/>
        </w:rPr>
        <w:tab/>
        <w:t xml:space="preserve">   </w:t>
      </w:r>
      <w:r w:rsidR="002632D0" w:rsidRPr="00B70877">
        <w:rPr>
          <w:rFonts w:ascii="Arial" w:hAnsi="Arial" w:cs="Arial"/>
          <w:b/>
          <w:sz w:val="22"/>
          <w:szCs w:val="22"/>
        </w:rPr>
        <w:t>Podpisi</w:t>
      </w:r>
    </w:p>
    <w:p w14:paraId="120CDAA3" w14:textId="77777777" w:rsidR="002632D0" w:rsidRPr="00B70877" w:rsidRDefault="002632D0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Kandidat(</w:t>
      </w:r>
      <w:proofErr w:type="spellStart"/>
      <w:r w:rsidRPr="00B70877">
        <w:rPr>
          <w:rFonts w:ascii="Arial" w:hAnsi="Arial" w:cs="Arial"/>
          <w:sz w:val="22"/>
          <w:szCs w:val="22"/>
        </w:rPr>
        <w:t>ka</w:t>
      </w:r>
      <w:proofErr w:type="spellEnd"/>
      <w:r w:rsidRPr="00B70877">
        <w:rPr>
          <w:rFonts w:ascii="Arial" w:hAnsi="Arial" w:cs="Arial"/>
          <w:sz w:val="22"/>
          <w:szCs w:val="22"/>
        </w:rPr>
        <w:t>)…………………………………………</w:t>
      </w:r>
      <w:r w:rsidR="00F47150" w:rsidRPr="00B70877">
        <w:rPr>
          <w:rFonts w:ascii="Arial" w:hAnsi="Arial" w:cs="Arial"/>
          <w:sz w:val="22"/>
          <w:szCs w:val="22"/>
        </w:rPr>
        <w:t xml:space="preserve">                                                  ………….</w:t>
      </w:r>
      <w:r w:rsidRPr="00B70877">
        <w:rPr>
          <w:rFonts w:ascii="Arial" w:hAnsi="Arial" w:cs="Arial"/>
          <w:sz w:val="22"/>
          <w:szCs w:val="22"/>
        </w:rPr>
        <w:t>…………</w:t>
      </w:r>
    </w:p>
    <w:p w14:paraId="122C49A1" w14:textId="77777777" w:rsidR="002632D0" w:rsidRPr="00B70877" w:rsidRDefault="002632D0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Okvirni mentor………………………………………</w:t>
      </w:r>
      <w:r w:rsidR="009A6082" w:rsidRPr="00B70877">
        <w:rPr>
          <w:rFonts w:ascii="Arial" w:hAnsi="Arial" w:cs="Arial"/>
          <w:sz w:val="22"/>
          <w:szCs w:val="22"/>
        </w:rPr>
        <w:t xml:space="preserve">   </w:t>
      </w:r>
      <w:r w:rsidRPr="00B70877">
        <w:rPr>
          <w:rFonts w:ascii="Arial" w:hAnsi="Arial" w:cs="Arial"/>
          <w:sz w:val="22"/>
          <w:szCs w:val="22"/>
        </w:rPr>
        <w:t>Se strinjam / Se ne strinjam</w:t>
      </w:r>
      <w:r w:rsidR="00F47150" w:rsidRPr="00B70877">
        <w:rPr>
          <w:rFonts w:ascii="Arial" w:hAnsi="Arial" w:cs="Arial"/>
          <w:sz w:val="22"/>
          <w:szCs w:val="22"/>
        </w:rPr>
        <w:t xml:space="preserve"> ………………….…</w:t>
      </w:r>
    </w:p>
    <w:p w14:paraId="4811519F" w14:textId="77777777" w:rsidR="002632D0" w:rsidRPr="00B70877" w:rsidRDefault="002632D0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 xml:space="preserve">Okvirni </w:t>
      </w:r>
      <w:proofErr w:type="spellStart"/>
      <w:r w:rsidRPr="00B70877">
        <w:rPr>
          <w:rFonts w:ascii="Arial" w:hAnsi="Arial" w:cs="Arial"/>
          <w:sz w:val="22"/>
          <w:szCs w:val="22"/>
        </w:rPr>
        <w:t>somentor</w:t>
      </w:r>
      <w:proofErr w:type="spellEnd"/>
      <w:r w:rsidRPr="00B70877">
        <w:rPr>
          <w:rFonts w:ascii="Arial" w:hAnsi="Arial" w:cs="Arial"/>
          <w:sz w:val="22"/>
          <w:szCs w:val="22"/>
        </w:rPr>
        <w:t>……………………………………</w:t>
      </w:r>
      <w:r w:rsidR="009A6082" w:rsidRPr="00B70877">
        <w:rPr>
          <w:rFonts w:ascii="Arial" w:hAnsi="Arial" w:cs="Arial"/>
          <w:sz w:val="22"/>
          <w:szCs w:val="22"/>
        </w:rPr>
        <w:t xml:space="preserve">   </w:t>
      </w:r>
      <w:r w:rsidRPr="00B70877">
        <w:rPr>
          <w:rFonts w:ascii="Arial" w:hAnsi="Arial" w:cs="Arial"/>
          <w:sz w:val="22"/>
          <w:szCs w:val="22"/>
        </w:rPr>
        <w:t>Se strinjam / Se ne strinjam</w:t>
      </w:r>
      <w:r w:rsidR="00F47150" w:rsidRPr="00B70877">
        <w:rPr>
          <w:rFonts w:ascii="Arial" w:hAnsi="Arial" w:cs="Arial"/>
          <w:sz w:val="22"/>
          <w:szCs w:val="22"/>
        </w:rPr>
        <w:t xml:space="preserve"> ………………….…</w:t>
      </w:r>
    </w:p>
    <w:p w14:paraId="5B751A13" w14:textId="77777777" w:rsidR="009A6082" w:rsidRPr="00B70877" w:rsidRDefault="002632D0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Vodja laboratorija……………………………………</w:t>
      </w:r>
      <w:r w:rsidR="009A6082" w:rsidRPr="00B70877">
        <w:rPr>
          <w:rFonts w:ascii="Arial" w:hAnsi="Arial" w:cs="Arial"/>
          <w:sz w:val="22"/>
          <w:szCs w:val="22"/>
        </w:rPr>
        <w:t xml:space="preserve">  </w:t>
      </w:r>
      <w:r w:rsidRPr="00B70877">
        <w:rPr>
          <w:rFonts w:ascii="Arial" w:hAnsi="Arial" w:cs="Arial"/>
          <w:sz w:val="22"/>
          <w:szCs w:val="22"/>
        </w:rPr>
        <w:t>Se strinjam / Se ne strinjam</w:t>
      </w:r>
      <w:r w:rsidR="00F47150" w:rsidRPr="00B70877">
        <w:rPr>
          <w:rFonts w:ascii="Arial" w:hAnsi="Arial" w:cs="Arial"/>
          <w:sz w:val="22"/>
          <w:szCs w:val="22"/>
        </w:rPr>
        <w:t xml:space="preserve"> …………………….</w:t>
      </w:r>
    </w:p>
    <w:p w14:paraId="36763886" w14:textId="77777777" w:rsidR="009A6082" w:rsidRPr="00B70877" w:rsidRDefault="009A6082" w:rsidP="009A6082">
      <w:pPr>
        <w:jc w:val="both"/>
        <w:rPr>
          <w:rFonts w:ascii="Arial" w:hAnsi="Arial" w:cs="Arial"/>
          <w:sz w:val="22"/>
          <w:szCs w:val="22"/>
        </w:rPr>
      </w:pPr>
    </w:p>
    <w:p w14:paraId="70633C8D" w14:textId="77777777" w:rsidR="005A70CE" w:rsidRPr="00B70877" w:rsidRDefault="009A6082" w:rsidP="009A6082">
      <w:pPr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>Datum in kraj: …………………………</w:t>
      </w:r>
    </w:p>
    <w:p w14:paraId="2A16DF31" w14:textId="77777777" w:rsidR="000C42A1" w:rsidRPr="00B70877" w:rsidRDefault="000C42A1" w:rsidP="009A6082">
      <w:pPr>
        <w:jc w:val="both"/>
        <w:rPr>
          <w:rFonts w:ascii="Arial" w:hAnsi="Arial" w:cs="Arial"/>
          <w:sz w:val="22"/>
          <w:szCs w:val="22"/>
        </w:rPr>
      </w:pPr>
    </w:p>
    <w:p w14:paraId="4A7D18EB" w14:textId="77777777" w:rsidR="000C42A1" w:rsidRPr="00B70877" w:rsidRDefault="000C42A1" w:rsidP="009A6082">
      <w:pPr>
        <w:jc w:val="both"/>
        <w:rPr>
          <w:rFonts w:ascii="Arial" w:hAnsi="Arial" w:cs="Arial"/>
          <w:sz w:val="22"/>
          <w:szCs w:val="22"/>
        </w:rPr>
      </w:pPr>
    </w:p>
    <w:p w14:paraId="3C31B91A" w14:textId="77777777" w:rsidR="000C42A1" w:rsidRPr="00B70877" w:rsidRDefault="006979FB" w:rsidP="000C42A1">
      <w:pPr>
        <w:shd w:val="clear" w:color="auto" w:fill="F2F2F2" w:themeFill="background1" w:themeFillShade="F2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b/>
          <w:sz w:val="22"/>
          <w:szCs w:val="22"/>
        </w:rPr>
        <w:t>Pomembno</w:t>
      </w:r>
      <w:r w:rsidR="000C42A1" w:rsidRPr="00B70877">
        <w:rPr>
          <w:rFonts w:ascii="Arial" w:hAnsi="Arial" w:cs="Arial"/>
          <w:sz w:val="22"/>
          <w:szCs w:val="22"/>
        </w:rPr>
        <w:t xml:space="preserve">: v primeru izpolnjevanja pogojev za vpis v 3. letnik, študent ob koncu 1. letnika (do 31. avgusta) odda vlogo za hitrejše napredovanje. </w:t>
      </w:r>
    </w:p>
    <w:p w14:paraId="5A96EA18" w14:textId="77777777" w:rsidR="000C42A1" w:rsidRPr="00B70877" w:rsidRDefault="000C42A1" w:rsidP="000C42A1">
      <w:pPr>
        <w:shd w:val="clear" w:color="auto" w:fill="F2F2F2" w:themeFill="background1" w:themeFillShade="F2"/>
        <w:jc w:val="both"/>
        <w:rPr>
          <w:rFonts w:ascii="Arial" w:hAnsi="Arial" w:cs="Arial"/>
          <w:sz w:val="22"/>
          <w:szCs w:val="22"/>
        </w:rPr>
      </w:pPr>
    </w:p>
    <w:p w14:paraId="6A9F77C7" w14:textId="42CCEA27" w:rsidR="000C42A1" w:rsidRPr="00B70877" w:rsidRDefault="000C42A1" w:rsidP="000C42A1">
      <w:pPr>
        <w:shd w:val="clear" w:color="auto" w:fill="F2F2F2" w:themeFill="background1" w:themeFillShade="F2"/>
        <w:jc w:val="both"/>
        <w:rPr>
          <w:rFonts w:ascii="Arial" w:hAnsi="Arial" w:cs="Arial"/>
          <w:sz w:val="22"/>
          <w:szCs w:val="22"/>
        </w:rPr>
      </w:pPr>
      <w:r w:rsidRPr="00B70877">
        <w:rPr>
          <w:rFonts w:ascii="Arial" w:hAnsi="Arial" w:cs="Arial"/>
          <w:sz w:val="22"/>
          <w:szCs w:val="22"/>
        </w:rPr>
        <w:t xml:space="preserve">Glede na </w:t>
      </w:r>
      <w:r w:rsidR="00CD3164">
        <w:rPr>
          <w:rFonts w:ascii="Arial" w:hAnsi="Arial" w:cs="Arial"/>
          <w:sz w:val="22"/>
          <w:szCs w:val="22"/>
        </w:rPr>
        <w:t>47</w:t>
      </w:r>
      <w:r w:rsidRPr="00B70877">
        <w:rPr>
          <w:rFonts w:ascii="Arial" w:hAnsi="Arial" w:cs="Arial"/>
          <w:sz w:val="22"/>
          <w:szCs w:val="22"/>
        </w:rPr>
        <w:t xml:space="preserve">. </w:t>
      </w:r>
      <w:r w:rsidR="006979FB" w:rsidRPr="00B70877">
        <w:rPr>
          <w:rFonts w:ascii="Arial" w:hAnsi="Arial" w:cs="Arial"/>
          <w:sz w:val="22"/>
          <w:szCs w:val="22"/>
        </w:rPr>
        <w:t>č</w:t>
      </w:r>
      <w:r w:rsidRPr="00B70877">
        <w:rPr>
          <w:rFonts w:ascii="Arial" w:hAnsi="Arial" w:cs="Arial"/>
          <w:sz w:val="22"/>
          <w:szCs w:val="22"/>
        </w:rPr>
        <w:t>len Pravilnika o doktorskem študiju UL, FS se kandidatu šolnina zaračuna  za vsa 4 leta.</w:t>
      </w:r>
    </w:p>
    <w:p w14:paraId="61108DBD" w14:textId="77777777" w:rsidR="009A56AE" w:rsidRDefault="00F02C39">
      <w:pPr>
        <w:rPr>
          <w:rFonts w:ascii="Arial" w:hAnsi="Arial" w:cs="Arial"/>
          <w:sz w:val="22"/>
          <w:szCs w:val="22"/>
        </w:rPr>
        <w:sectPr w:rsidR="009A56AE" w:rsidSect="007E126F">
          <w:headerReference w:type="default" r:id="rId6"/>
          <w:footerReference w:type="default" r:id="rId7"/>
          <w:pgSz w:w="11906" w:h="16838"/>
          <w:pgMar w:top="180" w:right="1106" w:bottom="719" w:left="1417" w:header="708" w:footer="708" w:gutter="0"/>
          <w:cols w:space="708"/>
          <w:docGrid w:linePitch="360"/>
        </w:sectPr>
      </w:pPr>
      <w:r w:rsidRPr="00B70877">
        <w:rPr>
          <w:rFonts w:ascii="Arial" w:hAnsi="Arial" w:cs="Arial"/>
          <w:sz w:val="22"/>
          <w:szCs w:val="22"/>
        </w:rPr>
        <w:br w:type="page"/>
      </w:r>
    </w:p>
    <w:p w14:paraId="02C2FE10" w14:textId="77777777" w:rsidR="00F02C39" w:rsidRPr="00B70877" w:rsidRDefault="00F02C39">
      <w:pPr>
        <w:rPr>
          <w:rFonts w:ascii="Arial" w:hAnsi="Arial" w:cs="Arial"/>
          <w:sz w:val="22"/>
          <w:szCs w:val="22"/>
        </w:rPr>
      </w:pPr>
    </w:p>
    <w:p w14:paraId="0D996D74" w14:textId="77777777" w:rsidR="00F02C39" w:rsidRDefault="00F02C39" w:rsidP="00F02C39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6956210D" w14:textId="77777777" w:rsidR="00F02C39" w:rsidRPr="009A56AE" w:rsidRDefault="00183DC0" w:rsidP="00183DC0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sz w:val="32"/>
          <w:szCs w:val="32"/>
          <w:lang w:eastAsia="en-US"/>
        </w:rPr>
      </w:pPr>
      <w:proofErr w:type="spellStart"/>
      <w:r w:rsidRPr="009A56AE">
        <w:rPr>
          <w:rFonts w:ascii="Arial" w:hAnsi="Arial" w:cs="Arial"/>
          <w:b/>
          <w:bCs/>
          <w:sz w:val="32"/>
          <w:szCs w:val="32"/>
          <w:lang w:eastAsia="en-US"/>
        </w:rPr>
        <w:t>Application</w:t>
      </w:r>
      <w:proofErr w:type="spellEnd"/>
      <w:r w:rsidRPr="009A56AE">
        <w:rPr>
          <w:rFonts w:ascii="Arial" w:hAnsi="Arial" w:cs="Arial"/>
          <w:b/>
          <w:bCs/>
          <w:sz w:val="32"/>
          <w:szCs w:val="32"/>
          <w:lang w:eastAsia="en-US"/>
        </w:rPr>
        <w:t xml:space="preserve"> to </w:t>
      </w:r>
      <w:proofErr w:type="spellStart"/>
      <w:r w:rsidRPr="009A56AE">
        <w:rPr>
          <w:rFonts w:ascii="Arial" w:hAnsi="Arial" w:cs="Arial"/>
          <w:b/>
          <w:bCs/>
          <w:sz w:val="32"/>
          <w:szCs w:val="32"/>
          <w:lang w:eastAsia="en-US"/>
        </w:rPr>
        <w:t>complete</w:t>
      </w:r>
      <w:proofErr w:type="spellEnd"/>
      <w:r w:rsidRPr="009A56AE">
        <w:rPr>
          <w:rFonts w:ascii="Arial" w:hAnsi="Arial" w:cs="Arial"/>
          <w:b/>
          <w:bCs/>
          <w:sz w:val="32"/>
          <w:szCs w:val="3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b/>
          <w:bCs/>
          <w:sz w:val="32"/>
          <w:szCs w:val="32"/>
          <w:lang w:eastAsia="en-US"/>
        </w:rPr>
        <w:t>advanced-year</w:t>
      </w:r>
      <w:proofErr w:type="spellEnd"/>
      <w:r w:rsidRPr="009A56AE">
        <w:rPr>
          <w:rFonts w:ascii="Arial" w:hAnsi="Arial" w:cs="Arial"/>
          <w:b/>
          <w:bCs/>
          <w:sz w:val="32"/>
          <w:szCs w:val="3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b/>
          <w:bCs/>
          <w:sz w:val="32"/>
          <w:szCs w:val="32"/>
          <w:lang w:eastAsia="en-US"/>
        </w:rPr>
        <w:t>requirements</w:t>
      </w:r>
      <w:proofErr w:type="spellEnd"/>
      <w:r w:rsidRPr="009A56AE">
        <w:rPr>
          <w:rFonts w:ascii="Arial" w:hAnsi="Arial" w:cs="Arial"/>
          <w:b/>
          <w:bCs/>
          <w:sz w:val="32"/>
          <w:szCs w:val="32"/>
          <w:lang w:eastAsia="en-US"/>
        </w:rPr>
        <w:t xml:space="preserve"> </w:t>
      </w:r>
      <w:r w:rsidR="00F02C39" w:rsidRPr="009A56AE">
        <w:rPr>
          <w:rFonts w:ascii="Arial" w:hAnsi="Arial" w:cs="Arial"/>
          <w:b/>
          <w:bCs/>
          <w:sz w:val="32"/>
          <w:szCs w:val="32"/>
          <w:lang w:eastAsia="en-US"/>
        </w:rPr>
        <w:t xml:space="preserve"> </w:t>
      </w:r>
    </w:p>
    <w:p w14:paraId="283EE849" w14:textId="77777777" w:rsidR="00F02C39" w:rsidRPr="009A56AE" w:rsidRDefault="00F02C39" w:rsidP="00B70877">
      <w:pPr>
        <w:autoSpaceDE w:val="0"/>
        <w:autoSpaceDN w:val="0"/>
        <w:adjustRightInd w:val="0"/>
        <w:spacing w:after="120"/>
        <w:rPr>
          <w:rFonts w:ascii="Arial" w:hAnsi="Arial" w:cs="Arial"/>
          <w:sz w:val="24"/>
          <w:szCs w:val="24"/>
          <w:lang w:eastAsia="en-US"/>
        </w:rPr>
      </w:pPr>
    </w:p>
    <w:p w14:paraId="1061F5F7" w14:textId="77777777" w:rsidR="00A76A9D" w:rsidRPr="009A56AE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r w:rsidRPr="009A56AE">
        <w:rPr>
          <w:rFonts w:ascii="Arial" w:hAnsi="Arial" w:cs="Arial"/>
          <w:sz w:val="22"/>
          <w:szCs w:val="22"/>
          <w:lang w:eastAsia="en-US"/>
        </w:rPr>
        <w:t xml:space="preserve">I,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undersigned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……………………………………………,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with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student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number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….…...…………, </w:t>
      </w:r>
    </w:p>
    <w:p w14:paraId="1925B61C" w14:textId="77777777" w:rsidR="00A76A9D" w:rsidRPr="009A56AE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enrolled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in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1</w:t>
      </w:r>
      <w:r w:rsidRPr="009A56AE">
        <w:rPr>
          <w:rFonts w:ascii="Arial" w:hAnsi="Arial" w:cs="Arial"/>
          <w:position w:val="8"/>
          <w:sz w:val="14"/>
          <w:szCs w:val="14"/>
          <w:vertAlign w:val="superscript"/>
          <w:lang w:eastAsia="en-US"/>
        </w:rPr>
        <w:t xml:space="preserve">st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year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of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third-cycl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doctoral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study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programm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in Mechanical Engineering at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Faculty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of Mechanical Engineering,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University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of Ljubljana,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with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an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indicativ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title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for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doctoral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dissertation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………………………………………………………………….…………………..., </w:t>
      </w:r>
    </w:p>
    <w:p w14:paraId="56C81E8C" w14:textId="77777777" w:rsidR="00A76A9D" w:rsidRPr="009A56AE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kindly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ask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that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you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allow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me to </w:t>
      </w:r>
      <w:proofErr w:type="spellStart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>complete</w:t>
      </w:r>
      <w:proofErr w:type="spellEnd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>all</w:t>
      </w:r>
      <w:proofErr w:type="spellEnd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>study</w:t>
      </w:r>
      <w:proofErr w:type="spellEnd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>requirements</w:t>
      </w:r>
      <w:proofErr w:type="spellEnd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>for</w:t>
      </w:r>
      <w:proofErr w:type="spellEnd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>the</w:t>
      </w:r>
      <w:proofErr w:type="spellEnd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 xml:space="preserve"> 2</w:t>
      </w:r>
      <w:proofErr w:type="spellStart"/>
      <w:r w:rsidRPr="009A56AE">
        <w:rPr>
          <w:rFonts w:ascii="Arial" w:hAnsi="Arial" w:cs="Arial"/>
          <w:b/>
          <w:bCs/>
          <w:position w:val="8"/>
          <w:sz w:val="14"/>
          <w:szCs w:val="14"/>
          <w:vertAlign w:val="superscript"/>
          <w:lang w:eastAsia="en-US"/>
        </w:rPr>
        <w:t>nd</w:t>
      </w:r>
      <w:proofErr w:type="spellEnd"/>
      <w:r w:rsidRPr="009A56AE">
        <w:rPr>
          <w:rFonts w:ascii="Arial" w:hAnsi="Arial" w:cs="Arial"/>
          <w:b/>
          <w:bCs/>
          <w:position w:val="8"/>
          <w:sz w:val="14"/>
          <w:szCs w:val="14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>year</w:t>
      </w:r>
      <w:proofErr w:type="spellEnd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 xml:space="preserve"> of </w:t>
      </w:r>
      <w:proofErr w:type="spellStart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>the</w:t>
      </w:r>
      <w:proofErr w:type="spellEnd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>third-cycle</w:t>
      </w:r>
      <w:proofErr w:type="spellEnd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>doctoral</w:t>
      </w:r>
      <w:proofErr w:type="spellEnd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>study</w:t>
      </w:r>
      <w:proofErr w:type="spellEnd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>programme</w:t>
      </w:r>
      <w:proofErr w:type="spellEnd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 xml:space="preserve"> in Mechanical Engineering. </w:t>
      </w:r>
    </w:p>
    <w:p w14:paraId="5648BA8C" w14:textId="77777777" w:rsidR="007677B5" w:rsidRPr="009A56AE" w:rsidRDefault="007677B5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b/>
          <w:bCs/>
          <w:sz w:val="22"/>
          <w:szCs w:val="22"/>
          <w:lang w:eastAsia="en-US"/>
        </w:rPr>
      </w:pPr>
    </w:p>
    <w:p w14:paraId="3F2976F5" w14:textId="77777777" w:rsidR="00A76A9D" w:rsidRPr="009A56AE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 xml:space="preserve">Name </w:t>
      </w:r>
      <w:proofErr w:type="spellStart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>and</w:t>
      </w:r>
      <w:proofErr w:type="spellEnd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>surname</w:t>
      </w:r>
      <w:proofErr w:type="spellEnd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r w:rsidR="007677B5" w:rsidRPr="009A56AE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="007677B5" w:rsidRPr="009A56AE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="007677B5" w:rsidRPr="009A56AE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="007677B5" w:rsidRPr="009A56AE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="007677B5" w:rsidRPr="009A56AE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="007677B5" w:rsidRPr="009A56AE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="007677B5" w:rsidRPr="009A56AE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="007677B5" w:rsidRPr="009A56AE">
        <w:rPr>
          <w:rFonts w:ascii="Arial" w:hAnsi="Arial" w:cs="Arial"/>
          <w:b/>
          <w:bCs/>
          <w:sz w:val="22"/>
          <w:szCs w:val="22"/>
          <w:lang w:eastAsia="en-US"/>
        </w:rPr>
        <w:tab/>
      </w:r>
      <w:proofErr w:type="spellStart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>Signatures</w:t>
      </w:r>
      <w:proofErr w:type="spellEnd"/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</w:p>
    <w:p w14:paraId="34C576A3" w14:textId="77777777" w:rsidR="00A76A9D" w:rsidRPr="009A56AE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Candidat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…………………………………</w:t>
      </w:r>
      <w:r w:rsidR="007677B5" w:rsidRPr="009A56AE">
        <w:rPr>
          <w:rFonts w:ascii="Arial" w:hAnsi="Arial" w:cs="Arial"/>
          <w:sz w:val="22"/>
          <w:szCs w:val="22"/>
          <w:lang w:val="en-US" w:eastAsia="en-US"/>
        </w:rPr>
        <w:t>.</w:t>
      </w:r>
      <w:r w:rsidR="007677B5" w:rsidRPr="009A56AE">
        <w:rPr>
          <w:rFonts w:ascii="Arial" w:hAnsi="Arial" w:cs="Arial"/>
          <w:sz w:val="22"/>
          <w:szCs w:val="22"/>
          <w:lang w:eastAsia="en-US"/>
        </w:rPr>
        <w:tab/>
      </w:r>
      <w:r w:rsidR="007677B5" w:rsidRPr="009A56AE">
        <w:rPr>
          <w:rFonts w:ascii="Arial" w:hAnsi="Arial" w:cs="Arial"/>
          <w:sz w:val="22"/>
          <w:szCs w:val="22"/>
          <w:lang w:eastAsia="en-US"/>
        </w:rPr>
        <w:tab/>
      </w:r>
      <w:r w:rsidR="007677B5" w:rsidRPr="009A56AE">
        <w:rPr>
          <w:rFonts w:ascii="Arial" w:hAnsi="Arial" w:cs="Arial"/>
          <w:sz w:val="22"/>
          <w:szCs w:val="22"/>
          <w:lang w:eastAsia="en-US"/>
        </w:rPr>
        <w:tab/>
      </w:r>
      <w:r w:rsidR="007677B5" w:rsidRPr="009A56AE">
        <w:rPr>
          <w:rFonts w:ascii="Arial" w:hAnsi="Arial" w:cs="Arial"/>
          <w:sz w:val="22"/>
          <w:szCs w:val="22"/>
          <w:lang w:val="en-US" w:eastAsia="en-US"/>
        </w:rPr>
        <w:t xml:space="preserve">  </w:t>
      </w:r>
      <w:r w:rsidRPr="009A56AE">
        <w:rPr>
          <w:rFonts w:ascii="Arial" w:hAnsi="Arial" w:cs="Arial"/>
          <w:sz w:val="22"/>
          <w:szCs w:val="22"/>
          <w:lang w:eastAsia="en-US"/>
        </w:rPr>
        <w:t xml:space="preserve"> ………….………………………… </w:t>
      </w:r>
    </w:p>
    <w:p w14:paraId="166518B2" w14:textId="77777777" w:rsidR="00A76A9D" w:rsidRPr="009A56AE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Indicativ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mentor………………………….. I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agre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/ I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disagre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………………………………….… </w:t>
      </w:r>
    </w:p>
    <w:p w14:paraId="3F711119" w14:textId="77777777" w:rsidR="00A76A9D" w:rsidRPr="009A56AE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Indicativ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co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-mentor………………… ..…. I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agre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/ I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disagre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………………………………….… </w:t>
      </w:r>
    </w:p>
    <w:p w14:paraId="6FA9BAE7" w14:textId="77777777" w:rsidR="00A76A9D" w:rsidRPr="009A56AE" w:rsidRDefault="00A76A9D" w:rsidP="00A76A9D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Head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of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Laboratory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………………………. I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agre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/ I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disagre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………………………………….… </w:t>
      </w:r>
    </w:p>
    <w:p w14:paraId="5D74336A" w14:textId="77777777" w:rsidR="007677B5" w:rsidRPr="009A56AE" w:rsidRDefault="007677B5" w:rsidP="00B70877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</w:p>
    <w:p w14:paraId="4DE56151" w14:textId="77777777" w:rsidR="00A76A9D" w:rsidRPr="009A56AE" w:rsidRDefault="00A76A9D" w:rsidP="00B70877">
      <w:pPr>
        <w:autoSpaceDE w:val="0"/>
        <w:autoSpaceDN w:val="0"/>
        <w:adjustRightInd w:val="0"/>
        <w:spacing w:after="120"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r w:rsidRPr="009A56AE">
        <w:rPr>
          <w:rFonts w:ascii="Arial" w:hAnsi="Arial" w:cs="Arial"/>
          <w:sz w:val="22"/>
          <w:szCs w:val="22"/>
          <w:lang w:eastAsia="en-US"/>
        </w:rPr>
        <w:t xml:space="preserve">Date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and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place: ………………………… </w:t>
      </w:r>
    </w:p>
    <w:p w14:paraId="73D34B45" w14:textId="77777777" w:rsidR="00A76A9D" w:rsidRPr="009A56AE" w:rsidRDefault="00A76A9D" w:rsidP="007677B5">
      <w:pPr>
        <w:shd w:val="clear" w:color="auto" w:fill="F2F2F2" w:themeFill="background1" w:themeFillShade="F2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  <w:r w:rsidRPr="009A56AE">
        <w:rPr>
          <w:rFonts w:ascii="Arial" w:hAnsi="Arial" w:cs="Arial"/>
          <w:b/>
          <w:bCs/>
          <w:sz w:val="22"/>
          <w:szCs w:val="22"/>
          <w:lang w:eastAsia="en-US"/>
        </w:rPr>
        <w:t>Note</w:t>
      </w:r>
      <w:r w:rsidRPr="009A56AE">
        <w:rPr>
          <w:rFonts w:ascii="Arial" w:hAnsi="Arial" w:cs="Arial"/>
          <w:sz w:val="22"/>
          <w:szCs w:val="22"/>
          <w:lang w:eastAsia="en-US"/>
        </w:rPr>
        <w:t xml:space="preserve">: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If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all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study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requirements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for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advancement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to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3</w:t>
      </w:r>
      <w:proofErr w:type="spellStart"/>
      <w:r w:rsidRPr="009A56AE">
        <w:rPr>
          <w:rFonts w:ascii="Arial" w:hAnsi="Arial" w:cs="Arial"/>
          <w:position w:val="8"/>
          <w:sz w:val="14"/>
          <w:szCs w:val="14"/>
          <w:vertAlign w:val="superscript"/>
          <w:lang w:eastAsia="en-US"/>
        </w:rPr>
        <w:t>rd</w:t>
      </w:r>
      <w:proofErr w:type="spellEnd"/>
      <w:r w:rsidRPr="009A56AE">
        <w:rPr>
          <w:rFonts w:ascii="Arial" w:hAnsi="Arial" w:cs="Arial"/>
          <w:position w:val="8"/>
          <w:sz w:val="14"/>
          <w:szCs w:val="14"/>
          <w:vertAlign w:val="superscript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year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hav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been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completed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,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student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may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file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an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application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for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accelerated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advancement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at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end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of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1</w:t>
      </w:r>
      <w:r w:rsidRPr="009A56AE">
        <w:rPr>
          <w:rFonts w:ascii="Arial" w:hAnsi="Arial" w:cs="Arial"/>
          <w:position w:val="8"/>
          <w:sz w:val="14"/>
          <w:szCs w:val="14"/>
          <w:vertAlign w:val="superscript"/>
          <w:lang w:eastAsia="en-US"/>
        </w:rPr>
        <w:t xml:space="preserve">st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year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(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by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31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August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). </w:t>
      </w:r>
    </w:p>
    <w:p w14:paraId="0BFB9706" w14:textId="77777777" w:rsidR="007677B5" w:rsidRPr="009A56AE" w:rsidRDefault="007677B5" w:rsidP="007677B5">
      <w:pPr>
        <w:shd w:val="clear" w:color="auto" w:fill="F2F2F2" w:themeFill="background1" w:themeFillShade="F2"/>
        <w:jc w:val="both"/>
        <w:rPr>
          <w:rFonts w:ascii="Arial" w:hAnsi="Arial" w:cs="Arial"/>
          <w:sz w:val="22"/>
          <w:szCs w:val="22"/>
          <w:lang w:eastAsia="en-US"/>
        </w:rPr>
      </w:pPr>
    </w:p>
    <w:p w14:paraId="4DDD6585" w14:textId="4A3FB8A7" w:rsidR="00F02C39" w:rsidRPr="009A56AE" w:rsidRDefault="00A76A9D" w:rsidP="007677B5">
      <w:pPr>
        <w:shd w:val="clear" w:color="auto" w:fill="F2F2F2" w:themeFill="background1" w:themeFillShade="F2"/>
        <w:jc w:val="both"/>
        <w:rPr>
          <w:rFonts w:ascii="Arial" w:hAnsi="Arial" w:cs="Arial"/>
          <w:sz w:val="22"/>
          <w:szCs w:val="22"/>
          <w:lang w:val="en-GB"/>
        </w:rPr>
      </w:pP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Based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on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Articl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r w:rsidR="00CD3164" w:rsidRPr="009A56AE">
        <w:rPr>
          <w:rFonts w:ascii="Arial" w:hAnsi="Arial" w:cs="Arial"/>
          <w:sz w:val="22"/>
          <w:szCs w:val="22"/>
          <w:lang w:eastAsia="en-US"/>
        </w:rPr>
        <w:t xml:space="preserve">47 </w:t>
      </w:r>
      <w:r w:rsidRPr="009A56AE">
        <w:rPr>
          <w:rFonts w:ascii="Arial" w:hAnsi="Arial" w:cs="Arial"/>
          <w:sz w:val="22"/>
          <w:szCs w:val="22"/>
          <w:lang w:eastAsia="en-US"/>
        </w:rPr>
        <w:t xml:space="preserve">of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Rules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on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PhD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studies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of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Faculty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of Mechanical Engineering,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University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of Ljubljana,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tuition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fe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is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charged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to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candidate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for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all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 xml:space="preserve"> 4 </w:t>
      </w:r>
      <w:proofErr w:type="spellStart"/>
      <w:r w:rsidRPr="009A56AE">
        <w:rPr>
          <w:rFonts w:ascii="Arial" w:hAnsi="Arial" w:cs="Arial"/>
          <w:sz w:val="22"/>
          <w:szCs w:val="22"/>
          <w:lang w:eastAsia="en-US"/>
        </w:rPr>
        <w:t>years</w:t>
      </w:r>
      <w:proofErr w:type="spellEnd"/>
      <w:r w:rsidRPr="009A56AE">
        <w:rPr>
          <w:rFonts w:ascii="Arial" w:hAnsi="Arial" w:cs="Arial"/>
          <w:sz w:val="22"/>
          <w:szCs w:val="22"/>
          <w:lang w:eastAsia="en-US"/>
        </w:rPr>
        <w:t>.</w:t>
      </w:r>
    </w:p>
    <w:sectPr w:rsidR="00F02C39" w:rsidRPr="009A56AE" w:rsidSect="007E126F">
      <w:headerReference w:type="default" r:id="rId8"/>
      <w:type w:val="continuous"/>
      <w:pgSz w:w="11906" w:h="16838"/>
      <w:pgMar w:top="180" w:right="1106" w:bottom="71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0640F2" w14:textId="77777777" w:rsidR="007E126F" w:rsidRDefault="007E126F" w:rsidP="00CF2548">
      <w:r>
        <w:separator/>
      </w:r>
    </w:p>
  </w:endnote>
  <w:endnote w:type="continuationSeparator" w:id="0">
    <w:p w14:paraId="0D8B7A60" w14:textId="77777777" w:rsidR="007E126F" w:rsidRDefault="007E126F" w:rsidP="00CF2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niverza Sans">
    <w:altName w:val="Calibri"/>
    <w:charset w:val="EE"/>
    <w:family w:val="auto"/>
    <w:pitch w:val="variable"/>
    <w:sig w:usb0="A00000FF" w:usb1="0000A4FB" w:usb2="0000002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F4AE82" w14:textId="77777777" w:rsidR="00CF2548" w:rsidRDefault="00CF2548">
    <w:pPr>
      <w:pStyle w:val="Noga"/>
    </w:pPr>
  </w:p>
  <w:tbl>
    <w:tblPr>
      <w:tblW w:w="8618" w:type="dxa"/>
      <w:tblInd w:w="-5" w:type="dxa"/>
      <w:tblLayout w:type="fixed"/>
      <w:tblCellMar>
        <w:left w:w="0" w:type="dxa"/>
        <w:bottom w:w="113" w:type="dxa"/>
        <w:right w:w="0" w:type="dxa"/>
      </w:tblCellMar>
      <w:tblLook w:val="04A0" w:firstRow="1" w:lastRow="0" w:firstColumn="1" w:lastColumn="0" w:noHBand="0" w:noVBand="1"/>
    </w:tblPr>
    <w:tblGrid>
      <w:gridCol w:w="2990"/>
      <w:gridCol w:w="2924"/>
      <w:gridCol w:w="2704"/>
    </w:tblGrid>
    <w:tr w:rsidR="009A56AE" w:rsidRPr="00A5121A" w14:paraId="2618C52E" w14:textId="77777777" w:rsidTr="00B348C0">
      <w:trPr>
        <w:trHeight w:val="283"/>
      </w:trPr>
      <w:tc>
        <w:tcPr>
          <w:tcW w:w="2608" w:type="dxa"/>
          <w:shd w:val="clear" w:color="auto" w:fill="auto"/>
        </w:tcPr>
        <w:p w14:paraId="733EEB69" w14:textId="77777777" w:rsidR="009A56AE" w:rsidRPr="009A56AE" w:rsidRDefault="009A56AE" w:rsidP="009A56AE">
          <w:pPr>
            <w:pStyle w:val="Noga"/>
            <w:tabs>
              <w:tab w:val="clear" w:pos="4536"/>
              <w:tab w:val="clear" w:pos="9072"/>
            </w:tabs>
            <w:rPr>
              <w:rFonts w:ascii="Univerza Sans" w:hAnsi="Univerza Sans"/>
            </w:rPr>
          </w:pPr>
          <w:r w:rsidRPr="009A56AE">
            <w:rPr>
              <w:rFonts w:ascii="Univerza Sans" w:hAnsi="Univerza Sans"/>
            </w:rPr>
            <w:t>Aškerčeva cesta 6,</w:t>
          </w:r>
        </w:p>
        <w:p w14:paraId="4FDA0E89" w14:textId="77777777" w:rsidR="009A56AE" w:rsidRPr="009A56AE" w:rsidRDefault="009A56AE" w:rsidP="009A56AE">
          <w:pPr>
            <w:pStyle w:val="Noga"/>
            <w:tabs>
              <w:tab w:val="clear" w:pos="4536"/>
              <w:tab w:val="clear" w:pos="9072"/>
            </w:tabs>
            <w:rPr>
              <w:rFonts w:ascii="Univerza Sans" w:hAnsi="Univerza Sans"/>
            </w:rPr>
          </w:pPr>
          <w:r w:rsidRPr="009A56AE">
            <w:rPr>
              <w:rFonts w:ascii="Univerza Sans" w:hAnsi="Univerza Sans"/>
            </w:rPr>
            <w:t>1000 Ljubljana, Slovenija</w:t>
          </w:r>
        </w:p>
      </w:tc>
      <w:tc>
        <w:tcPr>
          <w:tcW w:w="2551" w:type="dxa"/>
          <w:shd w:val="clear" w:color="auto" w:fill="auto"/>
        </w:tcPr>
        <w:p w14:paraId="7B6C6D1E" w14:textId="77777777" w:rsidR="009A56AE" w:rsidRPr="009A56AE" w:rsidRDefault="009A56AE" w:rsidP="009A56AE">
          <w:pPr>
            <w:pStyle w:val="Noga"/>
            <w:tabs>
              <w:tab w:val="clear" w:pos="4536"/>
            </w:tabs>
            <w:rPr>
              <w:rFonts w:ascii="Univerza Sans" w:hAnsi="Univerza Sans"/>
            </w:rPr>
          </w:pPr>
          <w:r w:rsidRPr="009A56AE">
            <w:rPr>
              <w:rFonts w:ascii="Univerza Sans" w:hAnsi="Univerza Sans"/>
            </w:rPr>
            <w:t>T: +386 1 477 12 00</w:t>
          </w:r>
        </w:p>
        <w:p w14:paraId="09A2FF74" w14:textId="77777777" w:rsidR="009A56AE" w:rsidRPr="009A56AE" w:rsidRDefault="009A56AE" w:rsidP="009A56AE">
          <w:pPr>
            <w:pStyle w:val="Noga"/>
            <w:rPr>
              <w:rFonts w:ascii="Univerza Sans" w:hAnsi="Univerza Sans"/>
            </w:rPr>
          </w:pPr>
        </w:p>
      </w:tc>
      <w:tc>
        <w:tcPr>
          <w:tcW w:w="2359" w:type="dxa"/>
          <w:shd w:val="clear" w:color="auto" w:fill="auto"/>
        </w:tcPr>
        <w:p w14:paraId="4D2EB9D1" w14:textId="77777777" w:rsidR="009A56AE" w:rsidRPr="009A56AE" w:rsidRDefault="009A56AE" w:rsidP="009A56AE">
          <w:pPr>
            <w:pStyle w:val="Noga"/>
            <w:rPr>
              <w:rFonts w:ascii="Univerza Sans" w:hAnsi="Univerza Sans"/>
              <w:color w:val="FF0000"/>
            </w:rPr>
          </w:pPr>
          <w:hyperlink r:id="rId1" w:history="1">
            <w:r w:rsidRPr="009A56AE">
              <w:rPr>
                <w:rStyle w:val="Hiperpovezava"/>
              </w:rPr>
              <w:t>dekanat@fs.uni-lj.si</w:t>
            </w:r>
          </w:hyperlink>
        </w:p>
        <w:p w14:paraId="149B5501" w14:textId="77777777" w:rsidR="009A56AE" w:rsidRPr="009A56AE" w:rsidRDefault="009A56AE" w:rsidP="009A56AE">
          <w:pPr>
            <w:pStyle w:val="Noga"/>
            <w:rPr>
              <w:rFonts w:ascii="Univerza Sans" w:hAnsi="Univerza Sans"/>
              <w:color w:val="FF0000"/>
            </w:rPr>
          </w:pPr>
          <w:hyperlink r:id="rId2" w:history="1">
            <w:r w:rsidRPr="009A56AE">
              <w:rPr>
                <w:rStyle w:val="Hiperpovezava"/>
              </w:rPr>
              <w:t>www.fs.uni-lj.si</w:t>
            </w:r>
          </w:hyperlink>
        </w:p>
      </w:tc>
    </w:tr>
  </w:tbl>
  <w:p w14:paraId="1BD78AEB" w14:textId="77777777" w:rsidR="00CF2548" w:rsidRDefault="00CF2548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809F1E" w14:textId="77777777" w:rsidR="007E126F" w:rsidRDefault="007E126F" w:rsidP="00CF2548">
      <w:r>
        <w:separator/>
      </w:r>
    </w:p>
  </w:footnote>
  <w:footnote w:type="continuationSeparator" w:id="0">
    <w:p w14:paraId="18EE6770" w14:textId="77777777" w:rsidR="007E126F" w:rsidRDefault="007E126F" w:rsidP="00CF25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3F5B82" w14:textId="4BDE5446" w:rsidR="009A56AE" w:rsidRDefault="009A56AE">
    <w:pPr>
      <w:pStyle w:val="Glava"/>
    </w:pPr>
    <w:r>
      <w:rPr>
        <w:noProof/>
      </w:rPr>
      <w:drawing>
        <wp:inline distT="0" distB="0" distL="0" distR="0" wp14:anchorId="3FBD8C99" wp14:editId="1C0D4565">
          <wp:extent cx="2459270" cy="612000"/>
          <wp:effectExtent l="0" t="0" r="0" b="0"/>
          <wp:docPr id="1352143461" name="Slika 1" descr="Slika, ki vsebuje besede besedilo, pisava, bela, grafika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52143461" name="Slika 1" descr="Slika, ki vsebuje besede besedilo, pisava, bela, grafika&#10;&#10;Opis je samodejno ustvarj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59270" cy="61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24C93C" w14:textId="77777777" w:rsidR="00CF2548" w:rsidRDefault="00CF2548" w:rsidP="00CF2548">
    <w:pPr>
      <w:pStyle w:val="Glava"/>
      <w:tabs>
        <w:tab w:val="clear" w:pos="4536"/>
        <w:tab w:val="clear" w:pos="9072"/>
        <w:tab w:val="center" w:pos="4691"/>
        <w:tab w:val="right" w:pos="9383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1FEE34" w14:textId="0F3147E9" w:rsidR="009A56AE" w:rsidRDefault="009A56AE">
    <w:pPr>
      <w:pStyle w:val="Glava"/>
    </w:pPr>
    <w:r>
      <w:rPr>
        <w:noProof/>
      </w:rPr>
      <w:drawing>
        <wp:inline distT="0" distB="0" distL="0" distR="0" wp14:anchorId="70A06FC9" wp14:editId="5E313E16">
          <wp:extent cx="2823204" cy="612000"/>
          <wp:effectExtent l="0" t="0" r="0" b="0"/>
          <wp:docPr id="438519164" name="Slika 2" descr="Slika, ki vsebuje besede besedilo, pisava, bela, posnetek zaslona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8519164" name="Slika 2" descr="Slika, ki vsebuje besede besedilo, pisava, bela, posnetek zaslona&#10;&#10;Opis je samodejno ustvarj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23204" cy="61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2020CCC" w14:textId="77777777" w:rsidR="009A56AE" w:rsidRDefault="009A56AE" w:rsidP="00CF2548">
    <w:pPr>
      <w:pStyle w:val="Glava"/>
      <w:tabs>
        <w:tab w:val="clear" w:pos="4536"/>
        <w:tab w:val="clear" w:pos="9072"/>
        <w:tab w:val="center" w:pos="4691"/>
        <w:tab w:val="right" w:pos="9383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jY2NTM3MzQyNjVX0lEKTi0uzszPAykwrAUAugPTcSwAAAA="/>
  </w:docVars>
  <w:rsids>
    <w:rsidRoot w:val="006A1044"/>
    <w:rsid w:val="00014256"/>
    <w:rsid w:val="0004028F"/>
    <w:rsid w:val="0007122E"/>
    <w:rsid w:val="00080E5A"/>
    <w:rsid w:val="000A338B"/>
    <w:rsid w:val="000B1C0F"/>
    <w:rsid w:val="000C176C"/>
    <w:rsid w:val="000C42A1"/>
    <w:rsid w:val="000D7939"/>
    <w:rsid w:val="000E33FF"/>
    <w:rsid w:val="000F7B88"/>
    <w:rsid w:val="00110734"/>
    <w:rsid w:val="001323B3"/>
    <w:rsid w:val="00163062"/>
    <w:rsid w:val="00183DC0"/>
    <w:rsid w:val="001D06AE"/>
    <w:rsid w:val="001D6095"/>
    <w:rsid w:val="001E5BD7"/>
    <w:rsid w:val="002078CB"/>
    <w:rsid w:val="002106D0"/>
    <w:rsid w:val="00210EA8"/>
    <w:rsid w:val="00261DD0"/>
    <w:rsid w:val="002632D0"/>
    <w:rsid w:val="00274F05"/>
    <w:rsid w:val="00286FB6"/>
    <w:rsid w:val="00295C46"/>
    <w:rsid w:val="002B30C9"/>
    <w:rsid w:val="002C0BEC"/>
    <w:rsid w:val="002C5936"/>
    <w:rsid w:val="002D1122"/>
    <w:rsid w:val="003043F7"/>
    <w:rsid w:val="003107D0"/>
    <w:rsid w:val="00314908"/>
    <w:rsid w:val="003214AC"/>
    <w:rsid w:val="00333DB2"/>
    <w:rsid w:val="00343CD2"/>
    <w:rsid w:val="003730B4"/>
    <w:rsid w:val="00382DA6"/>
    <w:rsid w:val="003B44C7"/>
    <w:rsid w:val="003D2CFF"/>
    <w:rsid w:val="003F5709"/>
    <w:rsid w:val="003F74C6"/>
    <w:rsid w:val="00426565"/>
    <w:rsid w:val="00457FE2"/>
    <w:rsid w:val="004C081E"/>
    <w:rsid w:val="004E45F2"/>
    <w:rsid w:val="004E51CC"/>
    <w:rsid w:val="00511F9E"/>
    <w:rsid w:val="0053033A"/>
    <w:rsid w:val="00531E4E"/>
    <w:rsid w:val="0056443C"/>
    <w:rsid w:val="00590414"/>
    <w:rsid w:val="005A0CE3"/>
    <w:rsid w:val="005A4A00"/>
    <w:rsid w:val="005A70CE"/>
    <w:rsid w:val="005C3217"/>
    <w:rsid w:val="005C4334"/>
    <w:rsid w:val="005F40E2"/>
    <w:rsid w:val="00604398"/>
    <w:rsid w:val="00616975"/>
    <w:rsid w:val="00617F17"/>
    <w:rsid w:val="00642FEE"/>
    <w:rsid w:val="00661151"/>
    <w:rsid w:val="00662F0F"/>
    <w:rsid w:val="0066573E"/>
    <w:rsid w:val="006979FB"/>
    <w:rsid w:val="006A1044"/>
    <w:rsid w:val="006A10FA"/>
    <w:rsid w:val="006A5DC3"/>
    <w:rsid w:val="006B2B18"/>
    <w:rsid w:val="00703539"/>
    <w:rsid w:val="00711DD6"/>
    <w:rsid w:val="00720498"/>
    <w:rsid w:val="00734407"/>
    <w:rsid w:val="00737A4F"/>
    <w:rsid w:val="0075349D"/>
    <w:rsid w:val="00765655"/>
    <w:rsid w:val="007677B5"/>
    <w:rsid w:val="00787F87"/>
    <w:rsid w:val="007C7E3F"/>
    <w:rsid w:val="007D5FF9"/>
    <w:rsid w:val="007E126F"/>
    <w:rsid w:val="007E50F7"/>
    <w:rsid w:val="007E719A"/>
    <w:rsid w:val="008056BD"/>
    <w:rsid w:val="00811681"/>
    <w:rsid w:val="00816552"/>
    <w:rsid w:val="0084649F"/>
    <w:rsid w:val="008625D4"/>
    <w:rsid w:val="008705E8"/>
    <w:rsid w:val="008727E9"/>
    <w:rsid w:val="00890FDE"/>
    <w:rsid w:val="008B6D09"/>
    <w:rsid w:val="008C6870"/>
    <w:rsid w:val="008C7384"/>
    <w:rsid w:val="008D3F99"/>
    <w:rsid w:val="008E5D98"/>
    <w:rsid w:val="008E5E10"/>
    <w:rsid w:val="0090689B"/>
    <w:rsid w:val="00920E17"/>
    <w:rsid w:val="0093123D"/>
    <w:rsid w:val="0096186E"/>
    <w:rsid w:val="0099783F"/>
    <w:rsid w:val="009A56AE"/>
    <w:rsid w:val="009A6082"/>
    <w:rsid w:val="009B0889"/>
    <w:rsid w:val="009C064D"/>
    <w:rsid w:val="009C5EB3"/>
    <w:rsid w:val="009E1D93"/>
    <w:rsid w:val="00A00BE2"/>
    <w:rsid w:val="00A1063F"/>
    <w:rsid w:val="00A11227"/>
    <w:rsid w:val="00A217F5"/>
    <w:rsid w:val="00A40514"/>
    <w:rsid w:val="00A76A9D"/>
    <w:rsid w:val="00A82D35"/>
    <w:rsid w:val="00AA6A70"/>
    <w:rsid w:val="00AC7FF5"/>
    <w:rsid w:val="00AE1367"/>
    <w:rsid w:val="00B05D99"/>
    <w:rsid w:val="00B204B1"/>
    <w:rsid w:val="00B55D4B"/>
    <w:rsid w:val="00B70877"/>
    <w:rsid w:val="00BB4CA0"/>
    <w:rsid w:val="00BD54ED"/>
    <w:rsid w:val="00BE66E4"/>
    <w:rsid w:val="00C33041"/>
    <w:rsid w:val="00C41BD0"/>
    <w:rsid w:val="00C4697F"/>
    <w:rsid w:val="00C50B00"/>
    <w:rsid w:val="00C776FC"/>
    <w:rsid w:val="00CD3164"/>
    <w:rsid w:val="00CF2548"/>
    <w:rsid w:val="00D10B48"/>
    <w:rsid w:val="00D12569"/>
    <w:rsid w:val="00D16A70"/>
    <w:rsid w:val="00D22742"/>
    <w:rsid w:val="00D6233E"/>
    <w:rsid w:val="00D64132"/>
    <w:rsid w:val="00D664FF"/>
    <w:rsid w:val="00D90D23"/>
    <w:rsid w:val="00D952B5"/>
    <w:rsid w:val="00DB01D0"/>
    <w:rsid w:val="00DD2FA2"/>
    <w:rsid w:val="00DF5671"/>
    <w:rsid w:val="00E3109C"/>
    <w:rsid w:val="00E339C8"/>
    <w:rsid w:val="00E45301"/>
    <w:rsid w:val="00E47F0F"/>
    <w:rsid w:val="00E62DD0"/>
    <w:rsid w:val="00EA1C25"/>
    <w:rsid w:val="00EB2CE8"/>
    <w:rsid w:val="00ED24A2"/>
    <w:rsid w:val="00F02C39"/>
    <w:rsid w:val="00F47150"/>
    <w:rsid w:val="00F5491C"/>
    <w:rsid w:val="00F7609A"/>
    <w:rsid w:val="00F95557"/>
    <w:rsid w:val="00FF4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99EFFD8"/>
  <w15:chartTrackingRefBased/>
  <w15:docId w15:val="{B87FAAB1-D208-4CF1-BFAC-110DBC4B9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 w:qFormat="1"/>
    <w:lsdException w:name="caption" w:semiHidden="1" w:unhideWhenUsed="1" w:qFormat="1"/>
    <w:lsdException w:name="Title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5A4A00"/>
    <w:rPr>
      <w:lang w:val="sl-SI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rsid w:val="006A10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repko">
    <w:name w:val="Strong"/>
    <w:qFormat/>
    <w:rsid w:val="006A1044"/>
    <w:rPr>
      <w:b/>
      <w:bCs/>
    </w:rPr>
  </w:style>
  <w:style w:type="character" w:styleId="Pripombasklic">
    <w:name w:val="annotation reference"/>
    <w:rsid w:val="003F74C6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3F74C6"/>
  </w:style>
  <w:style w:type="character" w:customStyle="1" w:styleId="PripombabesediloZnak">
    <w:name w:val="Pripomba – besedilo Znak"/>
    <w:basedOn w:val="Privzetapisavaodstavka"/>
    <w:link w:val="Pripombabesedilo"/>
    <w:rsid w:val="003F74C6"/>
  </w:style>
  <w:style w:type="paragraph" w:styleId="Besedilooblaka">
    <w:name w:val="Balloon Text"/>
    <w:basedOn w:val="Navaden"/>
    <w:link w:val="BesedilooblakaZnak"/>
    <w:rsid w:val="003F74C6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link w:val="Besedilooblaka"/>
    <w:rsid w:val="003F74C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7122E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sl-SI" w:eastAsia="sl-SI"/>
    </w:rPr>
  </w:style>
  <w:style w:type="paragraph" w:styleId="HTML-oblikovano">
    <w:name w:val="HTML Preformatted"/>
    <w:basedOn w:val="Navaden"/>
    <w:link w:val="HTML-oblikovanoZnak"/>
    <w:uiPriority w:val="99"/>
    <w:unhideWhenUsed/>
    <w:rsid w:val="00E62D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oblikovanoZnak">
    <w:name w:val="HTML-oblikovano Znak"/>
    <w:link w:val="HTML-oblikovano"/>
    <w:uiPriority w:val="99"/>
    <w:rsid w:val="00E62DD0"/>
    <w:rPr>
      <w:rFonts w:ascii="Courier New" w:hAnsi="Courier New" w:cs="Courier New"/>
    </w:rPr>
  </w:style>
  <w:style w:type="paragraph" w:styleId="Glava">
    <w:name w:val="header"/>
    <w:basedOn w:val="Navaden"/>
    <w:link w:val="GlavaZnak"/>
    <w:uiPriority w:val="99"/>
    <w:rsid w:val="00CF2548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CF2548"/>
  </w:style>
  <w:style w:type="paragraph" w:styleId="Noga">
    <w:name w:val="footer"/>
    <w:basedOn w:val="Navaden"/>
    <w:link w:val="NogaZnak"/>
    <w:uiPriority w:val="99"/>
    <w:qFormat/>
    <w:rsid w:val="00CF2548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CF2548"/>
  </w:style>
  <w:style w:type="paragraph" w:styleId="Revizija">
    <w:name w:val="Revision"/>
    <w:hidden/>
    <w:uiPriority w:val="99"/>
    <w:semiHidden/>
    <w:rsid w:val="00CD3164"/>
    <w:rPr>
      <w:lang w:val="sl-SI" w:eastAsia="sl-SI"/>
    </w:rPr>
  </w:style>
  <w:style w:type="character" w:styleId="Hiperpovezava">
    <w:name w:val="Hyperlink"/>
    <w:uiPriority w:val="99"/>
    <w:unhideWhenUsed/>
    <w:qFormat/>
    <w:rsid w:val="009A56AE"/>
    <w:rPr>
      <w:rFonts w:ascii="Univerza Sans" w:hAnsi="Univerza Sans"/>
      <w:b w:val="0"/>
      <w:i w:val="0"/>
      <w:color w:val="E94832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9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9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6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17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98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73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s.uni-lj.si/" TargetMode="External"/><Relationship Id="rId1" Type="http://schemas.openxmlformats.org/officeDocument/2006/relationships/hyperlink" Target="mailto:dekanat@fs.uni-lj.s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1</Words>
  <Characters>194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                                                     </vt:lpstr>
      <vt:lpstr>                                                     </vt:lpstr>
    </vt:vector>
  </TitlesOfParts>
  <Company/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       </dc:title>
  <dc:subject/>
  <dc:creator>nina</dc:creator>
  <cp:keywords/>
  <cp:lastModifiedBy>Sterle Polak, Tjaša</cp:lastModifiedBy>
  <cp:revision>2</cp:revision>
  <cp:lastPrinted>2020-09-18T13:51:00Z</cp:lastPrinted>
  <dcterms:created xsi:type="dcterms:W3CDTF">2024-03-13T10:31:00Z</dcterms:created>
  <dcterms:modified xsi:type="dcterms:W3CDTF">2024-03-13T10:31:00Z</dcterms:modified>
</cp:coreProperties>
</file>